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7387182c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7387182c-3f47-11ed-bae3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9:0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ElEQVR42s2WQQ7DQAgDUT/A/3/JD6jHuz3lUgkOWVXNJgcLsA1EP07Fq75FRGZWR1b6pT7xPP9+i87uzMhO3f0yxSM8hdVt0NzAK4VYyj2X8FS6dHk38Fw1sAhzXr/D7z0L/F7dVCvncx/mW8QkOgo15lx/EaZXSGHNTPGgV/bgp2qO+W3AjpoNOsYLEpV3kSCXIZ6SlDUoIqA15vcoUIKpY5Qe54v6LpSfU/3JFpQPOiBlmq+UnECFO+E4PjQiJoAVZi3oLxEdRrZZxvkCZ4sYrHruX+eMaDDyQn9JFMON6OZ6abcClCim5/WjP5sL/Btj/XHiNzsW6uf4Tn/2JO6F+WYXM857bf4CfDy3gofnMF3Hyr5BO63buVb2gzLDknZs7Af8007dFjb2g9fuu18WwmghDhExWg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Qlink down in Texa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7387182c-3f47-11ed-bae3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9:0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7387182c-3f47-11ed-bae3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7387182c-3f47-11ed-bae3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7387182c</dc:title>
  <dc:creator/>
  <cp:keywords/>
  <dcterms:created xsi:type="dcterms:W3CDTF">2026-05-03T10:49:10Z</dcterms:created>
  <dcterms:modified xsi:type="dcterms:W3CDTF">2026-05-03T10:4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